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BF5997" w14:textId="77777777" w:rsidR="000317A9" w:rsidRDefault="000317A9" w:rsidP="000317A9">
      <w:pPr>
        <w:pStyle w:val="NormalWeb"/>
        <w:shd w:val="clear" w:color="auto" w:fill="FFFFFF"/>
        <w:spacing w:before="0" w:beforeAutospacing="0" w:after="158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Features are computed from a digitized image of a fine needle aspirate (FNA) of a breast mass. They describe characteristics of the cell nuclei present in the image.</w:t>
      </w:r>
      <w:r>
        <w:rPr>
          <w:rFonts w:ascii="Arial" w:hAnsi="Arial" w:cs="Arial"/>
          <w:sz w:val="21"/>
          <w:szCs w:val="21"/>
        </w:rPr>
        <w:br/>
        <w:t xml:space="preserve">n the 3-dimensional space is that described in: [K. P. Bennett and O. L. </w:t>
      </w:r>
      <w:proofErr w:type="spellStart"/>
      <w:r>
        <w:rPr>
          <w:rFonts w:ascii="Arial" w:hAnsi="Arial" w:cs="Arial"/>
          <w:sz w:val="21"/>
          <w:szCs w:val="21"/>
        </w:rPr>
        <w:t>Mangasarian</w:t>
      </w:r>
      <w:proofErr w:type="spellEnd"/>
      <w:r>
        <w:rPr>
          <w:rFonts w:ascii="Arial" w:hAnsi="Arial" w:cs="Arial"/>
          <w:sz w:val="21"/>
          <w:szCs w:val="21"/>
        </w:rPr>
        <w:t>: "Robust Linear Programming Discrimination of Two Linearly Inseparable Sets", Optimization Methods and Software 1, 1992, 23-34].</w:t>
      </w:r>
    </w:p>
    <w:p w14:paraId="71DCC5CD" w14:textId="77777777" w:rsidR="000317A9" w:rsidRDefault="000317A9" w:rsidP="000317A9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This database is also available through the UW CS ftp server:</w:t>
      </w:r>
      <w:r>
        <w:rPr>
          <w:rFonts w:ascii="Arial" w:hAnsi="Arial" w:cs="Arial"/>
          <w:sz w:val="21"/>
          <w:szCs w:val="21"/>
        </w:rPr>
        <w:br/>
        <w:t>ftp ftp.cs.wisc.edu</w:t>
      </w:r>
      <w:r>
        <w:rPr>
          <w:rFonts w:ascii="Arial" w:hAnsi="Arial" w:cs="Arial"/>
          <w:sz w:val="21"/>
          <w:szCs w:val="21"/>
        </w:rPr>
        <w:br/>
        <w:t>cd math-prog/</w:t>
      </w:r>
      <w:proofErr w:type="spellStart"/>
      <w:r>
        <w:rPr>
          <w:rFonts w:ascii="Arial" w:hAnsi="Arial" w:cs="Arial"/>
          <w:sz w:val="21"/>
          <w:szCs w:val="21"/>
        </w:rPr>
        <w:t>cpo</w:t>
      </w:r>
      <w:proofErr w:type="spellEnd"/>
      <w:r>
        <w:rPr>
          <w:rFonts w:ascii="Arial" w:hAnsi="Arial" w:cs="Arial"/>
          <w:sz w:val="21"/>
          <w:szCs w:val="21"/>
        </w:rPr>
        <w:t>-dataset/machine-learn/WDBC/</w:t>
      </w:r>
    </w:p>
    <w:p w14:paraId="3D9D4268" w14:textId="77777777" w:rsidR="000317A9" w:rsidRDefault="000317A9" w:rsidP="000317A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lso can be found on UCI Machine Learning Repository: </w:t>
      </w:r>
      <w:hyperlink r:id="rId4" w:tgtFrame="_blank" w:history="1">
        <w:r>
          <w:rPr>
            <w:rStyle w:val="Hyperlink"/>
            <w:rFonts w:ascii="Arial" w:hAnsi="Arial" w:cs="Arial"/>
            <w:color w:val="008ABC"/>
            <w:sz w:val="21"/>
            <w:szCs w:val="21"/>
            <w:bdr w:val="none" w:sz="0" w:space="0" w:color="auto" w:frame="1"/>
          </w:rPr>
          <w:t>https://archive.ics.uci.edu/ml/datasets/Breast+Cancer+Wisconsin+%28Diagnostic%29</w:t>
        </w:r>
      </w:hyperlink>
    </w:p>
    <w:p w14:paraId="55097037" w14:textId="77777777" w:rsidR="000317A9" w:rsidRDefault="000317A9" w:rsidP="000317A9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ttribute Information:</w:t>
      </w:r>
    </w:p>
    <w:p w14:paraId="6622BF0D" w14:textId="77777777" w:rsidR="000317A9" w:rsidRDefault="000317A9" w:rsidP="000317A9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1) ID number</w:t>
      </w:r>
      <w:r>
        <w:rPr>
          <w:rFonts w:ascii="Arial" w:hAnsi="Arial" w:cs="Arial"/>
          <w:sz w:val="21"/>
          <w:szCs w:val="21"/>
        </w:rPr>
        <w:br/>
        <w:t>2) Diagnosis (M = malignant, B = benign)</w:t>
      </w:r>
      <w:r>
        <w:rPr>
          <w:rFonts w:ascii="Arial" w:hAnsi="Arial" w:cs="Arial"/>
          <w:sz w:val="21"/>
          <w:szCs w:val="21"/>
        </w:rPr>
        <w:br/>
        <w:t>3-32)</w:t>
      </w:r>
    </w:p>
    <w:p w14:paraId="5E084417" w14:textId="77777777" w:rsidR="000317A9" w:rsidRDefault="000317A9" w:rsidP="000317A9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Ten real-valued features are computed for each cell nucleus:</w:t>
      </w:r>
    </w:p>
    <w:p w14:paraId="7E29158C" w14:textId="77777777" w:rsidR="000317A9" w:rsidRDefault="000317A9" w:rsidP="000317A9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) radius (mean of distances from center to points on the perimeter)</w:t>
      </w:r>
      <w:r>
        <w:rPr>
          <w:rFonts w:ascii="Arial" w:hAnsi="Arial" w:cs="Arial"/>
          <w:sz w:val="21"/>
          <w:szCs w:val="21"/>
        </w:rPr>
        <w:br/>
        <w:t>b) texture (standard deviation of gray-scale values)</w:t>
      </w:r>
      <w:r>
        <w:rPr>
          <w:rFonts w:ascii="Arial" w:hAnsi="Arial" w:cs="Arial"/>
          <w:sz w:val="21"/>
          <w:szCs w:val="21"/>
        </w:rPr>
        <w:br/>
        <w:t>c) perimeter</w:t>
      </w:r>
      <w:r>
        <w:rPr>
          <w:rFonts w:ascii="Arial" w:hAnsi="Arial" w:cs="Arial"/>
          <w:sz w:val="21"/>
          <w:szCs w:val="21"/>
        </w:rPr>
        <w:br/>
        <w:t>d) area</w:t>
      </w:r>
      <w:r>
        <w:rPr>
          <w:rFonts w:ascii="Arial" w:hAnsi="Arial" w:cs="Arial"/>
          <w:sz w:val="21"/>
          <w:szCs w:val="21"/>
        </w:rPr>
        <w:br/>
        <w:t>e) smoothness (local variation in radius lengths)</w:t>
      </w:r>
      <w:r>
        <w:rPr>
          <w:rFonts w:ascii="Arial" w:hAnsi="Arial" w:cs="Arial"/>
          <w:sz w:val="21"/>
          <w:szCs w:val="21"/>
        </w:rPr>
        <w:br/>
        <w:t>f) compactness (perimeter^2 / area - 1.0)</w:t>
      </w:r>
      <w:r>
        <w:rPr>
          <w:rFonts w:ascii="Arial" w:hAnsi="Arial" w:cs="Arial"/>
          <w:sz w:val="21"/>
          <w:szCs w:val="21"/>
        </w:rPr>
        <w:br/>
        <w:t>g) concavity (severity of concave portions of the contour)</w:t>
      </w:r>
      <w:r>
        <w:rPr>
          <w:rFonts w:ascii="Arial" w:hAnsi="Arial" w:cs="Arial"/>
          <w:sz w:val="21"/>
          <w:szCs w:val="21"/>
        </w:rPr>
        <w:br/>
        <w:t>h) concave points (number of concave portions of the contour)</w:t>
      </w:r>
      <w:r>
        <w:rPr>
          <w:rFonts w:ascii="Arial" w:hAnsi="Arial" w:cs="Arial"/>
          <w:sz w:val="21"/>
          <w:szCs w:val="21"/>
        </w:rPr>
        <w:br/>
      </w:r>
      <w:proofErr w:type="spellStart"/>
      <w:r>
        <w:rPr>
          <w:rFonts w:ascii="Arial" w:hAnsi="Arial" w:cs="Arial"/>
          <w:sz w:val="21"/>
          <w:szCs w:val="21"/>
        </w:rPr>
        <w:t>i</w:t>
      </w:r>
      <w:proofErr w:type="spellEnd"/>
      <w:r>
        <w:rPr>
          <w:rFonts w:ascii="Arial" w:hAnsi="Arial" w:cs="Arial"/>
          <w:sz w:val="21"/>
          <w:szCs w:val="21"/>
        </w:rPr>
        <w:t>) symmetry</w:t>
      </w:r>
      <w:r>
        <w:rPr>
          <w:rFonts w:ascii="Arial" w:hAnsi="Arial" w:cs="Arial"/>
          <w:sz w:val="21"/>
          <w:szCs w:val="21"/>
        </w:rPr>
        <w:br/>
        <w:t>j) fractal dimension ("coastline approximation" - 1)</w:t>
      </w:r>
    </w:p>
    <w:p w14:paraId="092C8AFB" w14:textId="77777777" w:rsidR="000317A9" w:rsidRDefault="000317A9" w:rsidP="000317A9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The mean, standard error and "worst" or largest (mean of the three</w:t>
      </w:r>
      <w:r>
        <w:rPr>
          <w:rFonts w:ascii="Arial" w:hAnsi="Arial" w:cs="Arial"/>
          <w:sz w:val="21"/>
          <w:szCs w:val="21"/>
        </w:rPr>
        <w:br/>
        <w:t>largest values) of these features were computed for each image,</w:t>
      </w:r>
      <w:r>
        <w:rPr>
          <w:rFonts w:ascii="Arial" w:hAnsi="Arial" w:cs="Arial"/>
          <w:sz w:val="21"/>
          <w:szCs w:val="21"/>
        </w:rPr>
        <w:br/>
        <w:t>resulting in 30 features. For instance, field 3 is Mean Radius, field</w:t>
      </w:r>
      <w:r>
        <w:rPr>
          <w:rFonts w:ascii="Arial" w:hAnsi="Arial" w:cs="Arial"/>
          <w:sz w:val="21"/>
          <w:szCs w:val="21"/>
        </w:rPr>
        <w:br/>
        <w:t>13 is Radius SE, field 23 is Worst Radius.</w:t>
      </w:r>
    </w:p>
    <w:p w14:paraId="0CDC810D" w14:textId="77777777" w:rsidR="000317A9" w:rsidRDefault="000317A9" w:rsidP="000317A9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ll feature values are recoded with four significant digits.</w:t>
      </w:r>
    </w:p>
    <w:p w14:paraId="024F763D" w14:textId="77777777" w:rsidR="000317A9" w:rsidRDefault="000317A9" w:rsidP="000317A9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Missing attribute values: none</w:t>
      </w:r>
    </w:p>
    <w:p w14:paraId="3D77C393" w14:textId="77777777" w:rsidR="000317A9" w:rsidRDefault="000317A9" w:rsidP="000317A9">
      <w:pPr>
        <w:pStyle w:val="NormalWeb"/>
        <w:shd w:val="clear" w:color="auto" w:fill="FFFFFF"/>
        <w:spacing w:before="158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lass distribution: 357 benign, 212 malignant</w:t>
      </w:r>
    </w:p>
    <w:p w14:paraId="66BF8096" w14:textId="77777777" w:rsidR="004D7DD7" w:rsidRDefault="004D7DD7"/>
    <w:sectPr w:rsidR="004D7DD7" w:rsidSect="00E64A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bEwMTU1MDQ3tDRV0lEKTi0uzszPAykwrAUAsb0b6CwAAAA="/>
  </w:docVars>
  <w:rsids>
    <w:rsidRoot w:val="00B44918"/>
    <w:rsid w:val="000317A9"/>
    <w:rsid w:val="00043F6F"/>
    <w:rsid w:val="001C5229"/>
    <w:rsid w:val="003C30C8"/>
    <w:rsid w:val="00474529"/>
    <w:rsid w:val="004D7DD7"/>
    <w:rsid w:val="00832307"/>
    <w:rsid w:val="009A0A41"/>
    <w:rsid w:val="00A326C6"/>
    <w:rsid w:val="00B44918"/>
    <w:rsid w:val="00C25974"/>
    <w:rsid w:val="00C2785B"/>
    <w:rsid w:val="00D91FD4"/>
    <w:rsid w:val="00E64A55"/>
    <w:rsid w:val="00EE6A9F"/>
    <w:rsid w:val="00F1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2078933-6910-4449-A384-7A95C0402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317A9"/>
    <w:pPr>
      <w:spacing w:before="100" w:beforeAutospacing="1" w:after="100" w:afterAutospacing="1" w:line="240" w:lineRule="auto"/>
    </w:pPr>
    <w:rPr>
      <w:rFonts w:ascii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0317A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386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archive.ics.uci.edu/ml/datasets/Breast+Cancer+Wisconsin+%28Diagnostic%2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3</Words>
  <Characters>1446</Characters>
  <Application>Microsoft Office Word</Application>
  <DocSecurity>0</DocSecurity>
  <Lines>12</Lines>
  <Paragraphs>3</Paragraphs>
  <ScaleCrop>false</ScaleCrop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 Reddy</dc:creator>
  <cp:keywords/>
  <dc:description/>
  <cp:lastModifiedBy>Venkat Reddy</cp:lastModifiedBy>
  <cp:revision>2</cp:revision>
  <dcterms:created xsi:type="dcterms:W3CDTF">2020-04-27T07:07:00Z</dcterms:created>
  <dcterms:modified xsi:type="dcterms:W3CDTF">2020-04-27T07:07:00Z</dcterms:modified>
</cp:coreProperties>
</file>